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36ADC6" w14:textId="34360F3E" w:rsidR="00861A25" w:rsidRPr="007A4345" w:rsidRDefault="007A4345" w:rsidP="007A4345">
      <w:pPr>
        <w:jc w:val="center"/>
        <w:rPr>
          <w:b/>
          <w:bCs/>
          <w:sz w:val="32"/>
          <w:szCs w:val="32"/>
          <w:lang w:val="en-US"/>
        </w:rPr>
      </w:pPr>
      <w:r w:rsidRPr="007A4345">
        <w:rPr>
          <w:b/>
          <w:bCs/>
          <w:sz w:val="32"/>
          <w:szCs w:val="32"/>
          <w:lang w:val="en-US"/>
        </w:rPr>
        <w:t>NAAN MUDHALVAN DIGITAL MARKETING</w:t>
      </w:r>
    </w:p>
    <w:p w14:paraId="18F37F03" w14:textId="471489E8" w:rsidR="007A4345" w:rsidRDefault="007A4345" w:rsidP="007A4345">
      <w:pPr>
        <w:jc w:val="center"/>
        <w:rPr>
          <w:b/>
          <w:bCs/>
          <w:sz w:val="32"/>
          <w:szCs w:val="32"/>
          <w:lang w:val="en-US"/>
        </w:rPr>
      </w:pPr>
      <w:r w:rsidRPr="007A4345">
        <w:rPr>
          <w:b/>
          <w:bCs/>
          <w:sz w:val="32"/>
          <w:szCs w:val="32"/>
          <w:lang w:val="en-US"/>
        </w:rPr>
        <w:t>OUTPUT SCREENSHOTS</w:t>
      </w:r>
    </w:p>
    <w:p w14:paraId="79FB6451" w14:textId="3C446BDD" w:rsidR="007A4345" w:rsidRDefault="007A4345" w:rsidP="007A4345">
      <w:pPr>
        <w:jc w:val="center"/>
        <w:rPr>
          <w:b/>
          <w:bCs/>
          <w:sz w:val="32"/>
          <w:szCs w:val="32"/>
          <w:lang w:val="en-US"/>
        </w:rPr>
      </w:pPr>
    </w:p>
    <w:p w14:paraId="27EAE19E" w14:textId="6694A15A" w:rsidR="007A4345" w:rsidRDefault="007A4345" w:rsidP="007A4345">
      <w:pPr>
        <w:jc w:val="center"/>
        <w:rPr>
          <w:b/>
          <w:bCs/>
          <w:sz w:val="32"/>
          <w:szCs w:val="32"/>
          <w:lang w:val="en-US"/>
        </w:rPr>
      </w:pPr>
      <w:r w:rsidRPr="007A4345">
        <w:rPr>
          <w:b/>
          <w:bCs/>
          <w:sz w:val="32"/>
          <w:szCs w:val="32"/>
          <w:lang w:val="en-US"/>
        </w:rPr>
        <w:drawing>
          <wp:inline distT="0" distB="0" distL="0" distR="0" wp14:anchorId="05C9561E" wp14:editId="58BD05CE">
            <wp:extent cx="5731510" cy="21647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DAA6" w14:textId="20CFCC5F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drawing>
          <wp:inline distT="0" distB="0" distL="0" distR="0" wp14:anchorId="7C12506B" wp14:editId="08402B75">
            <wp:extent cx="5731510" cy="26803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01A13" w14:textId="6805900F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lastRenderedPageBreak/>
        <w:drawing>
          <wp:inline distT="0" distB="0" distL="0" distR="0" wp14:anchorId="2C117341" wp14:editId="0F451364">
            <wp:extent cx="5731510" cy="26689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47A26" w14:textId="7E70E7C4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drawing>
          <wp:inline distT="0" distB="0" distL="0" distR="0" wp14:anchorId="09521791" wp14:editId="0B7ABB52">
            <wp:extent cx="5731510" cy="26390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84622" w14:textId="424191FA" w:rsidR="007A4345" w:rsidRDefault="007A4345" w:rsidP="007A4345">
      <w:pPr>
        <w:jc w:val="center"/>
        <w:rPr>
          <w:sz w:val="32"/>
          <w:szCs w:val="32"/>
          <w:lang w:val="en-US"/>
        </w:rPr>
      </w:pPr>
    </w:p>
    <w:p w14:paraId="688A005B" w14:textId="5E238309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drawing>
          <wp:inline distT="0" distB="0" distL="0" distR="0" wp14:anchorId="2AE09494" wp14:editId="6394CA58">
            <wp:extent cx="5731510" cy="263271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6CDC8" w14:textId="40F6164E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lastRenderedPageBreak/>
        <w:drawing>
          <wp:inline distT="0" distB="0" distL="0" distR="0" wp14:anchorId="25B05A0E" wp14:editId="17340024">
            <wp:extent cx="5731510" cy="266573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29523" w14:textId="3B07C27C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drawing>
          <wp:inline distT="0" distB="0" distL="0" distR="0" wp14:anchorId="2B202603" wp14:editId="309ABB14">
            <wp:extent cx="5731510" cy="26568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CEF2E" w14:textId="70D2A22F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drawing>
          <wp:inline distT="0" distB="0" distL="0" distR="0" wp14:anchorId="6E568686" wp14:editId="470047E3">
            <wp:extent cx="5731510" cy="265366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4D34B" w14:textId="134D34E2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lastRenderedPageBreak/>
        <w:drawing>
          <wp:inline distT="0" distB="0" distL="0" distR="0" wp14:anchorId="69023C10" wp14:editId="411665D3">
            <wp:extent cx="5731510" cy="26327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84CA" w14:textId="27392E7A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drawing>
          <wp:inline distT="0" distB="0" distL="0" distR="0" wp14:anchorId="1E4EE3E4" wp14:editId="6B8D4FBE">
            <wp:extent cx="5731510" cy="2701290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8BAF0" w14:textId="01CA6220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drawing>
          <wp:inline distT="0" distB="0" distL="0" distR="0" wp14:anchorId="218B38D5" wp14:editId="0E31E418">
            <wp:extent cx="5731510" cy="262382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308C4" w14:textId="47AC208D" w:rsidR="007A4345" w:rsidRDefault="007A4345" w:rsidP="007A4345">
      <w:pPr>
        <w:jc w:val="center"/>
        <w:rPr>
          <w:sz w:val="32"/>
          <w:szCs w:val="32"/>
          <w:lang w:val="en-US"/>
        </w:rPr>
      </w:pPr>
      <w:r w:rsidRPr="007A4345">
        <w:rPr>
          <w:sz w:val="32"/>
          <w:szCs w:val="32"/>
          <w:lang w:val="en-US"/>
        </w:rPr>
        <w:lastRenderedPageBreak/>
        <w:drawing>
          <wp:inline distT="0" distB="0" distL="0" distR="0" wp14:anchorId="3169A5B4" wp14:editId="0C26CD29">
            <wp:extent cx="5731510" cy="296735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4AE8A" w14:textId="77777777" w:rsidR="007A4345" w:rsidRPr="007A4345" w:rsidRDefault="007A4345" w:rsidP="007A4345">
      <w:pPr>
        <w:jc w:val="center"/>
        <w:rPr>
          <w:sz w:val="32"/>
          <w:szCs w:val="32"/>
          <w:lang w:val="en-US"/>
        </w:rPr>
      </w:pPr>
    </w:p>
    <w:sectPr w:rsidR="007A4345" w:rsidRPr="007A43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NTcyszQ1tTQzNrFU0lEKTi0uzszPAykwrAUAv6QjYCwAAAA="/>
  </w:docVars>
  <w:rsids>
    <w:rsidRoot w:val="007A4345"/>
    <w:rsid w:val="007A4345"/>
    <w:rsid w:val="0086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79840"/>
  <w15:chartTrackingRefBased/>
  <w15:docId w15:val="{628CE1C2-71D9-46C7-AF97-CE5801D01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Karthikeyan</dc:creator>
  <cp:keywords/>
  <dc:description/>
  <cp:lastModifiedBy>Rohan Karthikeyan</cp:lastModifiedBy>
  <cp:revision>1</cp:revision>
  <dcterms:created xsi:type="dcterms:W3CDTF">2023-10-20T06:34:00Z</dcterms:created>
  <dcterms:modified xsi:type="dcterms:W3CDTF">2023-10-20T06:40:00Z</dcterms:modified>
</cp:coreProperties>
</file>